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094B34" w14:textId="27A53D59" w:rsidR="00B80EF2" w:rsidRDefault="00BE3E15" w:rsidP="008A25FE">
      <w:pPr>
        <w:spacing w:line="276" w:lineRule="auto"/>
        <w:ind w:right="-6"/>
        <w:jc w:val="center"/>
        <w:rPr>
          <w:b/>
          <w:bCs/>
        </w:rPr>
      </w:pPr>
      <w:r w:rsidRPr="00457A66">
        <w:rPr>
          <w:b/>
          <w:bCs/>
        </w:rPr>
        <w:t xml:space="preserve">SURAT </w:t>
      </w:r>
      <w:r w:rsidR="00BE07DF">
        <w:rPr>
          <w:b/>
          <w:bCs/>
        </w:rPr>
        <w:t>KETERANGAN</w:t>
      </w:r>
    </w:p>
    <w:p w14:paraId="7809C3D3" w14:textId="2AB4C816" w:rsidR="00BE07DF" w:rsidRPr="00457A66" w:rsidRDefault="00BE07DF" w:rsidP="008A25FE">
      <w:pPr>
        <w:spacing w:line="276" w:lineRule="auto"/>
        <w:ind w:right="-6"/>
        <w:jc w:val="center"/>
        <w:rPr>
          <w:b/>
          <w:bCs/>
        </w:rPr>
      </w:pPr>
      <w:r>
        <w:rPr>
          <w:b/>
          <w:bCs/>
        </w:rPr>
        <w:t>BEBAS LABORATORIUM</w:t>
      </w:r>
    </w:p>
    <w:p w14:paraId="47DDCC80" w14:textId="77777777" w:rsidR="00FA66D7" w:rsidRPr="00457A66" w:rsidRDefault="00FA66D7" w:rsidP="008A25FE">
      <w:pPr>
        <w:spacing w:line="276" w:lineRule="auto"/>
        <w:ind w:right="-6"/>
        <w:jc w:val="center"/>
        <w:rPr>
          <w:b/>
          <w:bCs/>
        </w:rPr>
      </w:pPr>
    </w:p>
    <w:p w14:paraId="05594C4A" w14:textId="733502D1" w:rsidR="00690649" w:rsidRPr="00457A66" w:rsidRDefault="00690649" w:rsidP="00BE3E15">
      <w:pPr>
        <w:spacing w:line="276" w:lineRule="auto"/>
        <w:ind w:right="-46"/>
        <w:contextualSpacing/>
        <w:jc w:val="both"/>
      </w:pPr>
    </w:p>
    <w:p w14:paraId="653EA973" w14:textId="08B33568" w:rsidR="00BE3E15" w:rsidRPr="00457A66" w:rsidRDefault="00BE07DF" w:rsidP="00316298">
      <w:pPr>
        <w:spacing w:line="360" w:lineRule="auto"/>
        <w:ind w:right="-46"/>
        <w:contextualSpacing/>
        <w:jc w:val="both"/>
      </w:pPr>
      <w:proofErr w:type="spellStart"/>
      <w:r>
        <w:t>Sehubu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lesainy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oleh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:</w:t>
      </w:r>
    </w:p>
    <w:p w14:paraId="09E461A1" w14:textId="25DBC4B9" w:rsidR="00BE3E15" w:rsidRPr="00457A66" w:rsidRDefault="00BE3E15" w:rsidP="00316298">
      <w:pPr>
        <w:spacing w:line="360" w:lineRule="auto"/>
        <w:ind w:right="-46"/>
        <w:contextualSpacing/>
        <w:jc w:val="both"/>
      </w:pPr>
      <w:r w:rsidRPr="00457A66">
        <w:t>Nama</w:t>
      </w:r>
      <w:r w:rsidRPr="00457A66">
        <w:tab/>
      </w:r>
      <w:r w:rsidRPr="00457A66">
        <w:tab/>
      </w:r>
      <w:r w:rsidRPr="00457A66">
        <w:tab/>
      </w:r>
      <w:r w:rsidRPr="00457A66">
        <w:tab/>
        <w:t>: …………………………………………………</w:t>
      </w:r>
      <w:r w:rsidR="00316298">
        <w:t>………………</w:t>
      </w:r>
    </w:p>
    <w:p w14:paraId="6D261D89" w14:textId="6A481012" w:rsidR="002812C3" w:rsidRPr="00457A66" w:rsidRDefault="00BE3E15" w:rsidP="00316298">
      <w:pPr>
        <w:spacing w:line="360" w:lineRule="auto"/>
        <w:ind w:right="-46"/>
        <w:contextualSpacing/>
        <w:jc w:val="both"/>
      </w:pPr>
      <w:r w:rsidRPr="00457A66">
        <w:t>N</w:t>
      </w:r>
      <w:r w:rsidR="00316298">
        <w:t>RP</w:t>
      </w:r>
      <w:r w:rsidRPr="00457A66">
        <w:tab/>
      </w:r>
      <w:r w:rsidRPr="00457A66">
        <w:tab/>
      </w:r>
      <w:r w:rsidRPr="00457A66">
        <w:tab/>
      </w:r>
      <w:r w:rsidRPr="00457A66">
        <w:tab/>
        <w:t>: …………………………………………………</w:t>
      </w:r>
      <w:r w:rsidR="00316298">
        <w:t>………………</w:t>
      </w:r>
    </w:p>
    <w:p w14:paraId="7A8539B8" w14:textId="2DCA1D66" w:rsidR="00271383" w:rsidRPr="00457A66" w:rsidRDefault="00271383" w:rsidP="00316298">
      <w:pPr>
        <w:spacing w:line="360" w:lineRule="auto"/>
        <w:ind w:right="-46"/>
        <w:contextualSpacing/>
        <w:jc w:val="both"/>
      </w:pPr>
      <w:proofErr w:type="spellStart"/>
      <w:r w:rsidRPr="00457A66">
        <w:t>Judul</w:t>
      </w:r>
      <w:proofErr w:type="spellEnd"/>
      <w:r w:rsidRPr="00457A66">
        <w:t xml:space="preserve"> </w:t>
      </w:r>
      <w:proofErr w:type="spellStart"/>
      <w:r w:rsidR="002812C3">
        <w:t>Tugas</w:t>
      </w:r>
      <w:proofErr w:type="spellEnd"/>
      <w:r w:rsidR="002812C3">
        <w:t xml:space="preserve"> Akhir</w:t>
      </w:r>
      <w:r w:rsidRPr="00457A66">
        <w:tab/>
      </w:r>
      <w:r w:rsidR="00316298">
        <w:tab/>
      </w:r>
      <w:r w:rsidRPr="00457A66">
        <w:t>: …………………………………………………</w:t>
      </w:r>
      <w:r w:rsidR="00316298">
        <w:t>………………</w:t>
      </w:r>
    </w:p>
    <w:p w14:paraId="6C25BC38" w14:textId="69815F6D" w:rsidR="00271383" w:rsidRPr="00457A66" w:rsidRDefault="00271383" w:rsidP="00316298">
      <w:pPr>
        <w:spacing w:line="360" w:lineRule="auto"/>
        <w:ind w:right="-46"/>
        <w:contextualSpacing/>
        <w:jc w:val="both"/>
      </w:pPr>
      <w:r w:rsidRPr="00457A66">
        <w:tab/>
      </w:r>
      <w:r w:rsidRPr="00457A66">
        <w:tab/>
      </w:r>
      <w:r w:rsidRPr="00457A66">
        <w:tab/>
      </w:r>
      <w:r w:rsidRPr="00457A66">
        <w:tab/>
      </w:r>
      <w:r w:rsidR="00316298">
        <w:t xml:space="preserve">  </w:t>
      </w:r>
      <w:r w:rsidRPr="00457A66">
        <w:t>……………………………………………………</w:t>
      </w:r>
      <w:r w:rsidR="00316298">
        <w:t>……………</w:t>
      </w:r>
    </w:p>
    <w:p w14:paraId="0264D48D" w14:textId="4CD7772D" w:rsidR="008F3F4A" w:rsidRDefault="00BE07DF" w:rsidP="00316298">
      <w:pPr>
        <w:spacing w:line="360" w:lineRule="auto"/>
        <w:ind w:right="-46"/>
        <w:contextualSpacing/>
        <w:jc w:val="both"/>
      </w:pPr>
      <w:r>
        <w:t xml:space="preserve">Mak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beritahu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gembali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eralatan</w:t>
      </w:r>
      <w:proofErr w:type="spellEnd"/>
      <w:r>
        <w:t xml:space="preserve"> yang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Yang </w:t>
      </w:r>
      <w:proofErr w:type="spellStart"/>
      <w:r>
        <w:t>bersangkutan</w:t>
      </w:r>
      <w:proofErr w:type="spellEnd"/>
      <w:r>
        <w:t xml:space="preserve"> jug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tanggungan</w:t>
      </w:r>
      <w:proofErr w:type="spellEnd"/>
      <w:r>
        <w:t xml:space="preserve"> lain di </w:t>
      </w:r>
      <w:proofErr w:type="spellStart"/>
      <w:r>
        <w:t>laboratorium</w:t>
      </w:r>
      <w:proofErr w:type="spellEnd"/>
      <w:r>
        <w:t>.</w:t>
      </w:r>
    </w:p>
    <w:p w14:paraId="0C8A15F0" w14:textId="77777777" w:rsidR="00BE07DF" w:rsidRDefault="00BE07DF" w:rsidP="00316298">
      <w:pPr>
        <w:spacing w:line="360" w:lineRule="auto"/>
        <w:ind w:right="-46"/>
        <w:contextualSpacing/>
        <w:jc w:val="both"/>
      </w:pPr>
    </w:p>
    <w:p w14:paraId="2B4EC6AC" w14:textId="74F4F779" w:rsidR="00BE07DF" w:rsidRPr="00457A66" w:rsidRDefault="00BE07DF" w:rsidP="00316298">
      <w:pPr>
        <w:spacing w:line="360" w:lineRule="auto"/>
        <w:ind w:right="-46"/>
        <w:contextualSpacing/>
        <w:jc w:val="both"/>
      </w:pPr>
      <w:proofErr w:type="spellStart"/>
      <w:r>
        <w:t>Demiki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bantuan</w:t>
      </w:r>
      <w:proofErr w:type="spellEnd"/>
      <w:r>
        <w:t xml:space="preserve"> dan </w:t>
      </w:r>
      <w:proofErr w:type="spellStart"/>
      <w:r>
        <w:t>perhatiannya</w:t>
      </w:r>
      <w:proofErr w:type="spellEnd"/>
      <w:r>
        <w:t xml:space="preserve">, </w:t>
      </w:r>
      <w:proofErr w:type="spellStart"/>
      <w:r>
        <w:t>terimakasih</w:t>
      </w:r>
      <w:proofErr w:type="spellEnd"/>
      <w:r>
        <w:t>.</w:t>
      </w:r>
    </w:p>
    <w:p w14:paraId="10EA5873" w14:textId="77777777" w:rsidR="00BE3E15" w:rsidRDefault="00BE3E15" w:rsidP="008A25FE">
      <w:pPr>
        <w:spacing w:line="276" w:lineRule="auto"/>
        <w:ind w:leftChars="2241" w:left="6717" w:hangingChars="558" w:hanging="1339"/>
        <w:contextualSpacing/>
        <w:rPr>
          <w:lang w:val="id-ID"/>
        </w:rPr>
      </w:pPr>
    </w:p>
    <w:p w14:paraId="318186A3" w14:textId="77777777" w:rsidR="00316298" w:rsidRPr="00457A66" w:rsidRDefault="00316298" w:rsidP="008A25FE">
      <w:pPr>
        <w:spacing w:line="276" w:lineRule="auto"/>
        <w:ind w:leftChars="2241" w:left="6717" w:hangingChars="558" w:hanging="1339"/>
        <w:contextualSpacing/>
        <w:rPr>
          <w:lang w:val="id-ID"/>
        </w:rPr>
      </w:pPr>
    </w:p>
    <w:p w14:paraId="59C935E3" w14:textId="1E85EA33" w:rsidR="00BE3E15" w:rsidRDefault="00BE07DF" w:rsidP="00316298">
      <w:pPr>
        <w:spacing w:line="360" w:lineRule="auto"/>
        <w:ind w:leftChars="2540" w:left="6715" w:hangingChars="258" w:hanging="619"/>
        <w:contextualSpacing/>
      </w:pPr>
      <w:proofErr w:type="spellStart"/>
      <w:r>
        <w:t>Mengerahui</w:t>
      </w:r>
      <w:proofErr w:type="spellEnd"/>
      <w:r w:rsidR="00BE3E15" w:rsidRPr="00457A66">
        <w:t>,</w:t>
      </w:r>
    </w:p>
    <w:p w14:paraId="6302B78A" w14:textId="228542FD" w:rsidR="00BE07DF" w:rsidRPr="00457A66" w:rsidRDefault="00BE07DF" w:rsidP="00316298">
      <w:pPr>
        <w:spacing w:line="360" w:lineRule="auto"/>
        <w:ind w:leftChars="2540" w:left="6715" w:hangingChars="258" w:hanging="619"/>
        <w:contextualSpacing/>
      </w:pPr>
      <w:proofErr w:type="spellStart"/>
      <w:r>
        <w:t>Kepala</w:t>
      </w:r>
      <w:proofErr w:type="spellEnd"/>
      <w:r>
        <w:t xml:space="preserve"> </w:t>
      </w:r>
      <w:proofErr w:type="spellStart"/>
      <w:r>
        <w:t>Laboratorium</w:t>
      </w:r>
      <w:proofErr w:type="spellEnd"/>
    </w:p>
    <w:p w14:paraId="089E613D" w14:textId="2EEB31DE" w:rsidR="00B80EF2" w:rsidRPr="00457A66" w:rsidRDefault="00316298" w:rsidP="00316298">
      <w:pPr>
        <w:spacing w:line="360" w:lineRule="auto"/>
        <w:ind w:leftChars="2540" w:left="6715" w:hangingChars="258" w:hanging="619"/>
        <w:contextualSpacing/>
      </w:pPr>
      <w:r>
        <w:rPr>
          <w:lang w:val="id-ID"/>
        </w:rPr>
        <w:t>Surabaya</w:t>
      </w:r>
      <w:r w:rsidR="00B80EF2" w:rsidRPr="00457A66">
        <w:rPr>
          <w:lang w:val="id-ID"/>
        </w:rPr>
        <w:t xml:space="preserve">, </w:t>
      </w:r>
      <w:r w:rsidR="00BE3E15" w:rsidRPr="00457A66">
        <w:t>………………</w:t>
      </w:r>
      <w:r>
        <w:t>….</w:t>
      </w:r>
    </w:p>
    <w:p w14:paraId="302D2EAA" w14:textId="5063F9F0" w:rsidR="00BE3E15" w:rsidRPr="00457A66" w:rsidRDefault="00BE3E15" w:rsidP="00316298">
      <w:pPr>
        <w:spacing w:line="360" w:lineRule="auto"/>
        <w:ind w:leftChars="2540" w:left="6715" w:hangingChars="258" w:hanging="619"/>
        <w:contextualSpacing/>
      </w:pPr>
    </w:p>
    <w:p w14:paraId="26783F49" w14:textId="6E2097DA" w:rsidR="00BE3E15" w:rsidRPr="00457A66" w:rsidRDefault="00BE3E15" w:rsidP="00316298">
      <w:pPr>
        <w:spacing w:line="360" w:lineRule="auto"/>
        <w:ind w:leftChars="2540" w:left="6715" w:hangingChars="258" w:hanging="619"/>
        <w:contextualSpacing/>
      </w:pPr>
    </w:p>
    <w:p w14:paraId="736E7935" w14:textId="702CDF8F" w:rsidR="00BE3E15" w:rsidRPr="00457A66" w:rsidRDefault="00BE3E15" w:rsidP="00316298">
      <w:pPr>
        <w:spacing w:line="360" w:lineRule="auto"/>
        <w:ind w:leftChars="2540" w:left="6715" w:hangingChars="258" w:hanging="619"/>
        <w:contextualSpacing/>
      </w:pPr>
    </w:p>
    <w:p w14:paraId="04897427" w14:textId="2839B1BE" w:rsidR="00BE3E15" w:rsidRPr="00457A66" w:rsidRDefault="00BE3E15" w:rsidP="00316298">
      <w:pPr>
        <w:spacing w:line="360" w:lineRule="auto"/>
        <w:ind w:leftChars="2540" w:left="6715" w:hangingChars="258" w:hanging="619"/>
        <w:contextualSpacing/>
      </w:pPr>
    </w:p>
    <w:p w14:paraId="48649AFE" w14:textId="314B404D" w:rsidR="00BE3E15" w:rsidRDefault="00BE3E15" w:rsidP="00316298">
      <w:pPr>
        <w:spacing w:line="360" w:lineRule="auto"/>
        <w:ind w:leftChars="2540" w:left="6715" w:hangingChars="258" w:hanging="619"/>
        <w:contextualSpacing/>
      </w:pPr>
      <w:r w:rsidRPr="00457A66">
        <w:t>………………………………</w:t>
      </w:r>
    </w:p>
    <w:p w14:paraId="52EF2C7E" w14:textId="02238953" w:rsidR="00316298" w:rsidRPr="00457A66" w:rsidRDefault="00EF7C03" w:rsidP="00316298">
      <w:pPr>
        <w:spacing w:line="360" w:lineRule="auto"/>
        <w:ind w:leftChars="2540" w:left="6715" w:hangingChars="258" w:hanging="619"/>
        <w:contextualSpacing/>
        <w:rPr>
          <w:lang w:val="id-ID"/>
        </w:rPr>
      </w:pPr>
      <w:r>
        <w:t xml:space="preserve">NIP/ </w:t>
      </w:r>
      <w:proofErr w:type="gramStart"/>
      <w:r w:rsidR="00316298">
        <w:t>N</w:t>
      </w:r>
      <w:r w:rsidR="00087FD4">
        <w:t xml:space="preserve">UPTK </w:t>
      </w:r>
      <w:r w:rsidR="00316298">
        <w:t>.</w:t>
      </w:r>
      <w:proofErr w:type="gramEnd"/>
      <w:r w:rsidR="00316298">
        <w:t>………………</w:t>
      </w:r>
    </w:p>
    <w:sectPr w:rsidR="00316298" w:rsidRPr="00457A66" w:rsidSect="00D3650A">
      <w:headerReference w:type="default" r:id="rId7"/>
      <w:pgSz w:w="11906" w:h="16838"/>
      <w:pgMar w:top="2299" w:right="1440" w:bottom="1440" w:left="1440" w:header="709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A01DAB" w14:textId="77777777" w:rsidR="00B22948" w:rsidRDefault="00B22948">
      <w:r>
        <w:separator/>
      </w:r>
    </w:p>
  </w:endnote>
  <w:endnote w:type="continuationSeparator" w:id="0">
    <w:p w14:paraId="57371A20" w14:textId="77777777" w:rsidR="00B22948" w:rsidRDefault="00B229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73860" w14:textId="77777777" w:rsidR="00B22948" w:rsidRDefault="00B22948">
      <w:r>
        <w:separator/>
      </w:r>
    </w:p>
  </w:footnote>
  <w:footnote w:type="continuationSeparator" w:id="0">
    <w:p w14:paraId="27C3C1F4" w14:textId="77777777" w:rsidR="00B22948" w:rsidRDefault="00B229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66"/>
      <w:gridCol w:w="7150"/>
    </w:tblGrid>
    <w:tr w:rsidR="00D3650A" w14:paraId="02D9A71C" w14:textId="77777777" w:rsidTr="00D3650A">
      <w:trPr>
        <w:trHeight w:val="1685"/>
      </w:trPr>
      <w:tc>
        <w:tcPr>
          <w:tcW w:w="1866" w:type="dxa"/>
          <w:tcBorders>
            <w:bottom w:val="single" w:sz="24" w:space="0" w:color="0000FF"/>
          </w:tcBorders>
        </w:tcPr>
        <w:p w14:paraId="2E45E65A" w14:textId="77777777" w:rsidR="00D3650A" w:rsidRDefault="00D3650A" w:rsidP="00D3650A">
          <w:pPr>
            <w:pStyle w:val="Header"/>
          </w:pPr>
          <w:r w:rsidRPr="006B0E57">
            <w:rPr>
              <w:rFonts w:ascii="Calibri" w:eastAsia="Calibri" w:hAnsi="Calibri" w:cs="Cordia New"/>
              <w:b/>
              <w:noProof/>
              <w:szCs w:val="28"/>
              <w:lang w:bidi="th-TH"/>
            </w:rPr>
            <w:drawing>
              <wp:inline distT="0" distB="0" distL="0" distR="0" wp14:anchorId="72EC9178" wp14:editId="1CF4D08C">
                <wp:extent cx="1047750" cy="1047750"/>
                <wp:effectExtent l="0" t="0" r="0" b="0"/>
                <wp:docPr id="1706775451" name="Picture 2" descr="A logo of a flower and a gea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91821666" name="Picture 2" descr="A logo of a flower and a gear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7750" cy="1047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50" w:type="dxa"/>
          <w:tcBorders>
            <w:bottom w:val="single" w:sz="24" w:space="0" w:color="0000FF"/>
          </w:tcBorders>
        </w:tcPr>
        <w:p w14:paraId="4AA2D28D" w14:textId="77777777" w:rsidR="00D3650A" w:rsidRPr="00C16F58" w:rsidRDefault="00D3650A" w:rsidP="00D3650A">
          <w:pPr>
            <w:spacing w:before="8"/>
            <w:ind w:right="-104"/>
            <w:jc w:val="center"/>
            <w:rPr>
              <w:rFonts w:ascii="Calibri"/>
              <w:b/>
              <w:szCs w:val="18"/>
            </w:rPr>
          </w:pPr>
          <w:r w:rsidRPr="00C16F58">
            <w:rPr>
              <w:rFonts w:ascii="Calibri"/>
              <w:b/>
              <w:color w:val="69D6FF"/>
              <w:spacing w:val="-2"/>
              <w:szCs w:val="18"/>
            </w:rPr>
            <w:t>KEMENTERIAN</w:t>
          </w:r>
          <w:r w:rsidRPr="00C16F58">
            <w:rPr>
              <w:rFonts w:ascii="Calibri"/>
              <w:b/>
              <w:color w:val="69D6FF"/>
              <w:spacing w:val="-10"/>
              <w:szCs w:val="18"/>
            </w:rPr>
            <w:t xml:space="preserve"> </w:t>
          </w:r>
          <w:r w:rsidRPr="00C16F58">
            <w:rPr>
              <w:rFonts w:ascii="Calibri"/>
              <w:b/>
              <w:color w:val="69D6FF"/>
              <w:spacing w:val="-2"/>
              <w:szCs w:val="18"/>
            </w:rPr>
            <w:t>PENDIDIKAN,</w:t>
          </w:r>
          <w:r w:rsidRPr="00C16F58">
            <w:rPr>
              <w:rFonts w:ascii="Calibri"/>
              <w:b/>
              <w:color w:val="69D6FF"/>
              <w:spacing w:val="31"/>
              <w:szCs w:val="18"/>
            </w:rPr>
            <w:t xml:space="preserve"> </w:t>
          </w:r>
          <w:r w:rsidRPr="00C16F58">
            <w:rPr>
              <w:rFonts w:ascii="Calibri"/>
              <w:b/>
              <w:color w:val="69D6FF"/>
              <w:spacing w:val="-2"/>
              <w:szCs w:val="18"/>
            </w:rPr>
            <w:t xml:space="preserve">KEBUDAYAAN, </w:t>
          </w:r>
          <w:r w:rsidRPr="00C16F58">
            <w:rPr>
              <w:rFonts w:ascii="Calibri"/>
              <w:b/>
              <w:color w:val="69D6FF"/>
              <w:szCs w:val="18"/>
            </w:rPr>
            <w:t>RISET, DAN TEKNOLOGI</w:t>
          </w:r>
        </w:p>
        <w:p w14:paraId="63744C7A" w14:textId="77777777" w:rsidR="00D3650A" w:rsidRPr="00C16F58" w:rsidRDefault="00D3650A" w:rsidP="00D3650A">
          <w:pPr>
            <w:spacing w:before="1"/>
            <w:ind w:right="-104"/>
            <w:jc w:val="center"/>
            <w:rPr>
              <w:rFonts w:ascii="Calibri" w:hAnsi="Calibri" w:cs="Calibri"/>
              <w:b/>
              <w:color w:val="0000FF"/>
              <w:szCs w:val="18"/>
            </w:rPr>
          </w:pPr>
          <w:r w:rsidRPr="00C16F58">
            <w:rPr>
              <w:rFonts w:ascii="Calibri" w:hAnsi="Calibri" w:cs="Calibri"/>
              <w:b/>
              <w:color w:val="0000FF"/>
              <w:szCs w:val="18"/>
            </w:rPr>
            <w:t>INSTITUT</w:t>
          </w:r>
          <w:r w:rsidRPr="00C16F58">
            <w:rPr>
              <w:rFonts w:ascii="Calibri" w:hAnsi="Calibri" w:cs="Calibri"/>
              <w:b/>
              <w:color w:val="0000FF"/>
              <w:spacing w:val="-13"/>
              <w:szCs w:val="18"/>
            </w:rPr>
            <w:t xml:space="preserve"> </w:t>
          </w:r>
          <w:r w:rsidRPr="00C16F58">
            <w:rPr>
              <w:rFonts w:ascii="Calibri" w:hAnsi="Calibri" w:cs="Calibri"/>
              <w:b/>
              <w:color w:val="0000FF"/>
              <w:szCs w:val="18"/>
            </w:rPr>
            <w:t>TEKNOLOGI</w:t>
          </w:r>
          <w:r w:rsidRPr="00C16F58">
            <w:rPr>
              <w:rFonts w:ascii="Calibri" w:hAnsi="Calibri" w:cs="Calibri"/>
              <w:b/>
              <w:color w:val="0000FF"/>
              <w:spacing w:val="-14"/>
              <w:szCs w:val="18"/>
            </w:rPr>
            <w:t xml:space="preserve"> </w:t>
          </w:r>
          <w:r w:rsidRPr="00C16F58">
            <w:rPr>
              <w:rFonts w:ascii="Calibri" w:hAnsi="Calibri" w:cs="Calibri"/>
              <w:b/>
              <w:color w:val="0000FF"/>
              <w:szCs w:val="18"/>
            </w:rPr>
            <w:t>SEPULUH</w:t>
          </w:r>
          <w:r w:rsidRPr="00C16F58">
            <w:rPr>
              <w:rFonts w:ascii="Calibri" w:hAnsi="Calibri" w:cs="Calibri"/>
              <w:b/>
              <w:color w:val="0000FF"/>
              <w:spacing w:val="-12"/>
              <w:szCs w:val="18"/>
            </w:rPr>
            <w:t xml:space="preserve"> </w:t>
          </w:r>
          <w:r w:rsidRPr="00C16F58">
            <w:rPr>
              <w:rFonts w:ascii="Calibri" w:hAnsi="Calibri" w:cs="Calibri"/>
              <w:b/>
              <w:color w:val="0000FF"/>
              <w:szCs w:val="18"/>
            </w:rPr>
            <w:t xml:space="preserve">NOPEMBER </w:t>
          </w:r>
        </w:p>
        <w:p w14:paraId="7FA6DBAD" w14:textId="77777777" w:rsidR="00D3650A" w:rsidRPr="00C16F58" w:rsidRDefault="00D3650A" w:rsidP="00D3650A">
          <w:pPr>
            <w:spacing w:before="1"/>
            <w:ind w:right="-104"/>
            <w:jc w:val="center"/>
            <w:rPr>
              <w:rFonts w:ascii="Calibri" w:hAnsi="Calibri" w:cs="Calibri"/>
              <w:b/>
              <w:color w:val="0000FF"/>
              <w:szCs w:val="18"/>
            </w:rPr>
          </w:pPr>
          <w:r w:rsidRPr="00C16F58">
            <w:rPr>
              <w:rFonts w:ascii="Calibri" w:hAnsi="Calibri" w:cs="Calibri"/>
              <w:b/>
              <w:color w:val="0000FF"/>
              <w:szCs w:val="18"/>
            </w:rPr>
            <w:t>FAKULTAS KEDOKTERAN DAN KESEHATAN</w:t>
          </w:r>
        </w:p>
        <w:p w14:paraId="3F46899D" w14:textId="77777777" w:rsidR="00D3650A" w:rsidRPr="00C16F58" w:rsidRDefault="00D3650A" w:rsidP="00D3650A">
          <w:pPr>
            <w:spacing w:before="1"/>
            <w:ind w:right="-104"/>
            <w:jc w:val="center"/>
            <w:rPr>
              <w:rFonts w:ascii="Calibri" w:hAnsi="Calibri" w:cs="Calibri"/>
              <w:b/>
              <w:color w:val="0000FF"/>
              <w:szCs w:val="18"/>
            </w:rPr>
          </w:pPr>
          <w:r w:rsidRPr="00C16F58">
            <w:rPr>
              <w:rFonts w:ascii="Calibri" w:hAnsi="Calibri" w:cs="Calibri"/>
              <w:b/>
              <w:color w:val="0000FF"/>
              <w:szCs w:val="18"/>
            </w:rPr>
            <w:t>PROGRAM STUDI TEKNOLOGI KEDOKTERAN</w:t>
          </w:r>
        </w:p>
        <w:p w14:paraId="101A18FD" w14:textId="77777777" w:rsidR="00D3650A" w:rsidRPr="00C16F58" w:rsidRDefault="00D3650A" w:rsidP="00D3650A">
          <w:pPr>
            <w:spacing w:before="25"/>
            <w:ind w:left="2604" w:right="-104" w:hanging="2565"/>
            <w:jc w:val="center"/>
            <w:rPr>
              <w:rFonts w:ascii="Calibri" w:hAnsi="Calibri" w:cs="Calibri"/>
              <w:color w:val="0000FF"/>
              <w:sz w:val="18"/>
              <w:szCs w:val="12"/>
            </w:rPr>
          </w:pP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Kampus</w:t>
          </w:r>
          <w:r w:rsidRPr="00C16F58">
            <w:rPr>
              <w:rFonts w:ascii="Calibri" w:hAnsi="Calibri" w:cs="Calibri"/>
              <w:color w:val="0000FF"/>
              <w:spacing w:val="-5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ITS</w:t>
          </w:r>
          <w:r w:rsidRPr="00C16F58">
            <w:rPr>
              <w:rFonts w:ascii="Calibri" w:hAnsi="Calibri" w:cs="Calibri"/>
              <w:color w:val="0000FF"/>
              <w:spacing w:val="-7"/>
              <w:w w:val="105"/>
              <w:sz w:val="18"/>
              <w:szCs w:val="12"/>
            </w:rPr>
            <w:t xml:space="preserve"> </w:t>
          </w:r>
          <w:proofErr w:type="spellStart"/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Sukolilo</w:t>
          </w:r>
          <w:proofErr w:type="spellEnd"/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,</w:t>
          </w:r>
          <w:r w:rsidRPr="00C16F58">
            <w:rPr>
              <w:rFonts w:ascii="Calibri" w:hAnsi="Calibri" w:cs="Calibri"/>
              <w:color w:val="0000FF"/>
              <w:spacing w:val="-6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Surabaya</w:t>
          </w:r>
          <w:r w:rsidRPr="00C16F58">
            <w:rPr>
              <w:rFonts w:ascii="Calibri" w:hAnsi="Calibri" w:cs="Calibri"/>
              <w:color w:val="0000FF"/>
              <w:spacing w:val="-6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spacing w:val="-2"/>
              <w:w w:val="105"/>
              <w:sz w:val="18"/>
              <w:szCs w:val="12"/>
            </w:rPr>
            <w:t>60111</w:t>
          </w:r>
        </w:p>
        <w:p w14:paraId="543D6A4A" w14:textId="77777777" w:rsidR="00D3650A" w:rsidRPr="00C16F58" w:rsidRDefault="00D3650A" w:rsidP="00D3650A">
          <w:pPr>
            <w:spacing w:before="20"/>
            <w:ind w:left="2604" w:right="-104" w:hanging="2565"/>
            <w:jc w:val="center"/>
            <w:rPr>
              <w:rFonts w:ascii="Calibri" w:hAnsi="Calibri" w:cs="Calibri"/>
              <w:color w:val="0000FF"/>
              <w:sz w:val="18"/>
              <w:szCs w:val="12"/>
            </w:rPr>
          </w:pPr>
          <w:proofErr w:type="gramStart"/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Telp</w:t>
          </w:r>
          <w:r w:rsidRPr="00C16F58">
            <w:rPr>
              <w:rFonts w:ascii="Calibri" w:hAnsi="Calibri" w:cs="Calibri"/>
              <w:color w:val="0000FF"/>
              <w:spacing w:val="-4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:</w:t>
          </w:r>
          <w:proofErr w:type="gramEnd"/>
          <w:r w:rsidRPr="00C16F58">
            <w:rPr>
              <w:rFonts w:ascii="Calibri" w:hAnsi="Calibri" w:cs="Calibri"/>
              <w:color w:val="0000FF"/>
              <w:spacing w:val="-2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031-5994251,</w:t>
          </w:r>
          <w:r w:rsidRPr="00C16F58">
            <w:rPr>
              <w:rFonts w:ascii="Calibri" w:hAnsi="Calibri" w:cs="Calibri"/>
              <w:color w:val="0000FF"/>
              <w:spacing w:val="-3"/>
              <w:w w:val="105"/>
              <w:sz w:val="18"/>
              <w:szCs w:val="12"/>
            </w:rPr>
            <w:t xml:space="preserve"> </w:t>
          </w:r>
          <w:proofErr w:type="gramStart"/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Fax</w:t>
          </w:r>
          <w:r w:rsidRPr="00C16F58">
            <w:rPr>
              <w:rFonts w:ascii="Calibri" w:hAnsi="Calibri" w:cs="Calibri"/>
              <w:color w:val="0000FF"/>
              <w:spacing w:val="-3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:</w:t>
          </w:r>
          <w:proofErr w:type="gramEnd"/>
          <w:r w:rsidRPr="00C16F58">
            <w:rPr>
              <w:rFonts w:ascii="Calibri" w:hAnsi="Calibri" w:cs="Calibri"/>
              <w:color w:val="0000FF"/>
              <w:spacing w:val="-5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031-5923626,</w:t>
          </w:r>
          <w:r w:rsidRPr="00C16F58">
            <w:rPr>
              <w:rFonts w:ascii="Calibri" w:hAnsi="Calibri" w:cs="Calibri"/>
              <w:color w:val="0000FF"/>
              <w:spacing w:val="-3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w w:val="105"/>
              <w:sz w:val="18"/>
              <w:szCs w:val="12"/>
            </w:rPr>
            <w:t>PABX:</w:t>
          </w:r>
          <w:r w:rsidRPr="00C16F58">
            <w:rPr>
              <w:rFonts w:ascii="Calibri" w:hAnsi="Calibri" w:cs="Calibri"/>
              <w:color w:val="0000FF"/>
              <w:spacing w:val="-2"/>
              <w:w w:val="105"/>
              <w:sz w:val="18"/>
              <w:szCs w:val="12"/>
            </w:rPr>
            <w:t xml:space="preserve"> </w:t>
          </w:r>
          <w:r w:rsidRPr="00C16F58">
            <w:rPr>
              <w:rFonts w:ascii="Calibri" w:hAnsi="Calibri" w:cs="Calibri"/>
              <w:color w:val="0000FF"/>
              <w:spacing w:val="-4"/>
              <w:w w:val="105"/>
              <w:sz w:val="18"/>
              <w:szCs w:val="12"/>
            </w:rPr>
            <w:t>1073</w:t>
          </w:r>
        </w:p>
        <w:p w14:paraId="5323848E" w14:textId="77777777" w:rsidR="00D3650A" w:rsidRDefault="00D3650A" w:rsidP="00D3650A">
          <w:pPr>
            <w:spacing w:before="19"/>
            <w:ind w:left="2604" w:right="-104" w:hanging="2565"/>
            <w:jc w:val="center"/>
            <w:rPr>
              <w:rFonts w:ascii="Calibri" w:hAnsi="Calibri" w:cs="Calibri"/>
              <w:color w:val="0000FF"/>
              <w:sz w:val="18"/>
              <w:szCs w:val="12"/>
            </w:rPr>
          </w:pPr>
          <w:r>
            <w:rPr>
              <w:rFonts w:ascii="Calibri" w:hAnsi="Calibri" w:cs="Calibri"/>
              <w:color w:val="0000FF"/>
              <w:sz w:val="18"/>
              <w:szCs w:val="12"/>
            </w:rPr>
            <w:t>Website</w:t>
          </w:r>
          <w:r w:rsidRPr="00C16F58">
            <w:rPr>
              <w:rFonts w:ascii="Calibri" w:hAnsi="Calibri" w:cs="Calibri"/>
              <w:color w:val="0000FF"/>
              <w:sz w:val="18"/>
              <w:szCs w:val="12"/>
            </w:rPr>
            <w:t xml:space="preserve">: </w:t>
          </w:r>
          <w:hyperlink r:id="rId2" w:history="1">
            <w:r w:rsidRPr="00C16F58">
              <w:rPr>
                <w:rStyle w:val="Hyperlink"/>
                <w:rFonts w:ascii="Calibri" w:hAnsi="Calibri" w:cs="Calibri"/>
                <w:color w:val="0000FF"/>
                <w:spacing w:val="2"/>
                <w:sz w:val="18"/>
                <w:szCs w:val="12"/>
              </w:rPr>
              <w:t>http://its.ac.id/medtech,</w:t>
            </w:r>
          </w:hyperlink>
          <w:r w:rsidRPr="00C16F58">
            <w:rPr>
              <w:rFonts w:ascii="Calibri" w:hAnsi="Calibri" w:cs="Calibri"/>
              <w:color w:val="0000FF"/>
              <w:spacing w:val="29"/>
              <w:sz w:val="18"/>
              <w:szCs w:val="12"/>
            </w:rPr>
            <w:t xml:space="preserve"> </w:t>
          </w:r>
          <w:r>
            <w:rPr>
              <w:rFonts w:ascii="Calibri" w:hAnsi="Calibri" w:cs="Calibri"/>
              <w:color w:val="0000FF"/>
              <w:spacing w:val="29"/>
              <w:sz w:val="18"/>
              <w:szCs w:val="12"/>
            </w:rPr>
            <w:t>E</w:t>
          </w:r>
          <w:r w:rsidRPr="00C16F58">
            <w:rPr>
              <w:rFonts w:ascii="Calibri" w:hAnsi="Calibri" w:cs="Calibri"/>
              <w:color w:val="0000FF"/>
              <w:spacing w:val="2"/>
              <w:sz w:val="18"/>
              <w:szCs w:val="12"/>
            </w:rPr>
            <w:t>mail:</w:t>
          </w:r>
          <w:r w:rsidRPr="00C16F58">
            <w:rPr>
              <w:rFonts w:ascii="Calibri" w:hAnsi="Calibri" w:cs="Calibri"/>
              <w:color w:val="0000FF"/>
              <w:spacing w:val="25"/>
              <w:sz w:val="18"/>
              <w:szCs w:val="12"/>
            </w:rPr>
            <w:t xml:space="preserve"> </w:t>
          </w:r>
          <w:hyperlink r:id="rId3" w:history="1">
            <w:r w:rsidRPr="00C16F58">
              <w:rPr>
                <w:rStyle w:val="Hyperlink"/>
                <w:rFonts w:ascii="Calibri" w:hAnsi="Calibri" w:cs="Calibri"/>
                <w:color w:val="0000FF"/>
                <w:spacing w:val="-2"/>
                <w:sz w:val="18"/>
                <w:szCs w:val="12"/>
              </w:rPr>
              <w:t>t.kedokteran@its.ac.id</w:t>
            </w:r>
          </w:hyperlink>
        </w:p>
        <w:p w14:paraId="14A1161A" w14:textId="77777777" w:rsidR="00D3650A" w:rsidRPr="00AD1D31" w:rsidRDefault="00D3650A" w:rsidP="00D3650A">
          <w:pPr>
            <w:spacing w:before="19"/>
            <w:ind w:left="2604" w:right="-104" w:hanging="2565"/>
            <w:jc w:val="center"/>
            <w:rPr>
              <w:rFonts w:ascii="Calibri" w:hAnsi="Calibri" w:cs="Calibri"/>
              <w:color w:val="0000FF"/>
              <w:sz w:val="8"/>
              <w:szCs w:val="2"/>
            </w:rPr>
          </w:pPr>
        </w:p>
      </w:tc>
    </w:tr>
  </w:tbl>
  <w:p w14:paraId="3624AEED" w14:textId="7BE8D525" w:rsidR="006657DE" w:rsidRDefault="006657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F5176F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2356BD"/>
    <w:multiLevelType w:val="hybridMultilevel"/>
    <w:tmpl w:val="CC9877C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00B63"/>
    <w:multiLevelType w:val="hybridMultilevel"/>
    <w:tmpl w:val="75B66100"/>
    <w:lvl w:ilvl="0" w:tplc="305246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CB013B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3D1D0E"/>
    <w:multiLevelType w:val="multilevel"/>
    <w:tmpl w:val="6C709076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2473D8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C87E21"/>
    <w:multiLevelType w:val="hybridMultilevel"/>
    <w:tmpl w:val="49409A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C6033"/>
    <w:multiLevelType w:val="multilevel"/>
    <w:tmpl w:val="55FC6033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C5B1D81"/>
    <w:multiLevelType w:val="hybridMultilevel"/>
    <w:tmpl w:val="32E626C0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9B97A0E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9086563">
    <w:abstractNumId w:val="7"/>
  </w:num>
  <w:num w:numId="2" w16cid:durableId="984511395">
    <w:abstractNumId w:val="4"/>
  </w:num>
  <w:num w:numId="3" w16cid:durableId="524753611">
    <w:abstractNumId w:val="8"/>
  </w:num>
  <w:num w:numId="4" w16cid:durableId="602887073">
    <w:abstractNumId w:val="5"/>
  </w:num>
  <w:num w:numId="5" w16cid:durableId="290675753">
    <w:abstractNumId w:val="9"/>
  </w:num>
  <w:num w:numId="6" w16cid:durableId="765537109">
    <w:abstractNumId w:val="0"/>
  </w:num>
  <w:num w:numId="7" w16cid:durableId="1625387440">
    <w:abstractNumId w:val="3"/>
  </w:num>
  <w:num w:numId="8" w16cid:durableId="1214732583">
    <w:abstractNumId w:val="1"/>
  </w:num>
  <w:num w:numId="9" w16cid:durableId="1295714878">
    <w:abstractNumId w:val="2"/>
  </w:num>
  <w:num w:numId="10" w16cid:durableId="11591559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TI3MDI3NTY0NbZU0lEKTi0uzszPAykwrwUAj2lUrCwAAAA="/>
  </w:docVars>
  <w:rsids>
    <w:rsidRoot w:val="00B80EF2"/>
    <w:rsid w:val="00023C91"/>
    <w:rsid w:val="00033977"/>
    <w:rsid w:val="000626D8"/>
    <w:rsid w:val="00075409"/>
    <w:rsid w:val="00083418"/>
    <w:rsid w:val="00087FD4"/>
    <w:rsid w:val="000A2E61"/>
    <w:rsid w:val="000B731C"/>
    <w:rsid w:val="000C1179"/>
    <w:rsid w:val="00112517"/>
    <w:rsid w:val="0014525E"/>
    <w:rsid w:val="00154D0F"/>
    <w:rsid w:val="001554CA"/>
    <w:rsid w:val="001A0C52"/>
    <w:rsid w:val="001A74B7"/>
    <w:rsid w:val="001B6DB5"/>
    <w:rsid w:val="001B7E45"/>
    <w:rsid w:val="001C0717"/>
    <w:rsid w:val="001D2CBD"/>
    <w:rsid w:val="001D5808"/>
    <w:rsid w:val="001D60EB"/>
    <w:rsid w:val="001E0693"/>
    <w:rsid w:val="001E3733"/>
    <w:rsid w:val="00222F5F"/>
    <w:rsid w:val="002430F0"/>
    <w:rsid w:val="00250C35"/>
    <w:rsid w:val="00271383"/>
    <w:rsid w:val="002750D1"/>
    <w:rsid w:val="002812C3"/>
    <w:rsid w:val="002815A4"/>
    <w:rsid w:val="00290C97"/>
    <w:rsid w:val="002A0E9B"/>
    <w:rsid w:val="002B42EB"/>
    <w:rsid w:val="002B59AA"/>
    <w:rsid w:val="003066A2"/>
    <w:rsid w:val="00316298"/>
    <w:rsid w:val="0032395D"/>
    <w:rsid w:val="00345081"/>
    <w:rsid w:val="00377947"/>
    <w:rsid w:val="00383925"/>
    <w:rsid w:val="00386F94"/>
    <w:rsid w:val="00387A9D"/>
    <w:rsid w:val="003F3FF4"/>
    <w:rsid w:val="004005FF"/>
    <w:rsid w:val="00401D12"/>
    <w:rsid w:val="004042D4"/>
    <w:rsid w:val="00407B6C"/>
    <w:rsid w:val="0042324A"/>
    <w:rsid w:val="00444846"/>
    <w:rsid w:val="00457A66"/>
    <w:rsid w:val="00484134"/>
    <w:rsid w:val="004D5777"/>
    <w:rsid w:val="004E4A85"/>
    <w:rsid w:val="004E62A0"/>
    <w:rsid w:val="004F009D"/>
    <w:rsid w:val="004F0FB6"/>
    <w:rsid w:val="004F1A8C"/>
    <w:rsid w:val="004F753E"/>
    <w:rsid w:val="00504C0B"/>
    <w:rsid w:val="00516DB8"/>
    <w:rsid w:val="00526E6E"/>
    <w:rsid w:val="00553A2F"/>
    <w:rsid w:val="00567FAA"/>
    <w:rsid w:val="00593F86"/>
    <w:rsid w:val="00661037"/>
    <w:rsid w:val="006657DE"/>
    <w:rsid w:val="00671EA4"/>
    <w:rsid w:val="00684671"/>
    <w:rsid w:val="00690649"/>
    <w:rsid w:val="006B5E14"/>
    <w:rsid w:val="006D1A64"/>
    <w:rsid w:val="006E7125"/>
    <w:rsid w:val="006F14C8"/>
    <w:rsid w:val="006F6299"/>
    <w:rsid w:val="00710654"/>
    <w:rsid w:val="007114E0"/>
    <w:rsid w:val="00722167"/>
    <w:rsid w:val="00730E51"/>
    <w:rsid w:val="00792D89"/>
    <w:rsid w:val="007A6665"/>
    <w:rsid w:val="007A6FF0"/>
    <w:rsid w:val="007A7944"/>
    <w:rsid w:val="00802CC5"/>
    <w:rsid w:val="0080493E"/>
    <w:rsid w:val="00812A15"/>
    <w:rsid w:val="0084740E"/>
    <w:rsid w:val="00861DC7"/>
    <w:rsid w:val="0086626A"/>
    <w:rsid w:val="008A25FE"/>
    <w:rsid w:val="008A7FB7"/>
    <w:rsid w:val="008B4788"/>
    <w:rsid w:val="008B7F87"/>
    <w:rsid w:val="008D796E"/>
    <w:rsid w:val="008F0F10"/>
    <w:rsid w:val="008F3F4A"/>
    <w:rsid w:val="00900F7A"/>
    <w:rsid w:val="0092660E"/>
    <w:rsid w:val="009524C1"/>
    <w:rsid w:val="00953623"/>
    <w:rsid w:val="00965C00"/>
    <w:rsid w:val="00966B78"/>
    <w:rsid w:val="009702D3"/>
    <w:rsid w:val="009B11BE"/>
    <w:rsid w:val="009C1429"/>
    <w:rsid w:val="009C30FA"/>
    <w:rsid w:val="00A330CD"/>
    <w:rsid w:val="00A40805"/>
    <w:rsid w:val="00A52C4A"/>
    <w:rsid w:val="00A94BE0"/>
    <w:rsid w:val="00AA4ECD"/>
    <w:rsid w:val="00AA5F0F"/>
    <w:rsid w:val="00AA7695"/>
    <w:rsid w:val="00AC0C47"/>
    <w:rsid w:val="00AC68DB"/>
    <w:rsid w:val="00B15FDA"/>
    <w:rsid w:val="00B173CC"/>
    <w:rsid w:val="00B22948"/>
    <w:rsid w:val="00B378AC"/>
    <w:rsid w:val="00B80EF2"/>
    <w:rsid w:val="00B86F7B"/>
    <w:rsid w:val="00B93BDB"/>
    <w:rsid w:val="00B942CB"/>
    <w:rsid w:val="00BA1BEF"/>
    <w:rsid w:val="00BD595F"/>
    <w:rsid w:val="00BE07DF"/>
    <w:rsid w:val="00BE3E15"/>
    <w:rsid w:val="00BE704E"/>
    <w:rsid w:val="00BF1B10"/>
    <w:rsid w:val="00C348C7"/>
    <w:rsid w:val="00C61513"/>
    <w:rsid w:val="00C65786"/>
    <w:rsid w:val="00C826FA"/>
    <w:rsid w:val="00C8746D"/>
    <w:rsid w:val="00CD6540"/>
    <w:rsid w:val="00CF4A54"/>
    <w:rsid w:val="00D335BE"/>
    <w:rsid w:val="00D3650A"/>
    <w:rsid w:val="00D528E1"/>
    <w:rsid w:val="00D600FD"/>
    <w:rsid w:val="00D8124A"/>
    <w:rsid w:val="00D86DD6"/>
    <w:rsid w:val="00D87BD1"/>
    <w:rsid w:val="00DA091B"/>
    <w:rsid w:val="00DA13AC"/>
    <w:rsid w:val="00DA5AE4"/>
    <w:rsid w:val="00DB187E"/>
    <w:rsid w:val="00DC7D99"/>
    <w:rsid w:val="00DD1758"/>
    <w:rsid w:val="00DD7EEC"/>
    <w:rsid w:val="00DE2618"/>
    <w:rsid w:val="00DE3AED"/>
    <w:rsid w:val="00E01752"/>
    <w:rsid w:val="00E01C67"/>
    <w:rsid w:val="00E048CF"/>
    <w:rsid w:val="00E22C36"/>
    <w:rsid w:val="00E24A10"/>
    <w:rsid w:val="00E33440"/>
    <w:rsid w:val="00E444BE"/>
    <w:rsid w:val="00E4668F"/>
    <w:rsid w:val="00E61F08"/>
    <w:rsid w:val="00E83B43"/>
    <w:rsid w:val="00EC4CAF"/>
    <w:rsid w:val="00ED19A0"/>
    <w:rsid w:val="00ED5768"/>
    <w:rsid w:val="00EE36DF"/>
    <w:rsid w:val="00EE416B"/>
    <w:rsid w:val="00EF2F6B"/>
    <w:rsid w:val="00EF54A6"/>
    <w:rsid w:val="00EF6BCA"/>
    <w:rsid w:val="00EF7C03"/>
    <w:rsid w:val="00F02D80"/>
    <w:rsid w:val="00F069AF"/>
    <w:rsid w:val="00F10F81"/>
    <w:rsid w:val="00F2560A"/>
    <w:rsid w:val="00F41C0C"/>
    <w:rsid w:val="00F6597C"/>
    <w:rsid w:val="00FA66D7"/>
    <w:rsid w:val="00FE7212"/>
    <w:rsid w:val="00FF0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1CB3FA"/>
  <w15:chartTrackingRefBased/>
  <w15:docId w15:val="{DBC12DED-19DF-4890-AE48-E3FB213AE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0EF2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80EF2"/>
    <w:rPr>
      <w:sz w:val="32"/>
      <w:szCs w:val="32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B80EF2"/>
    <w:rPr>
      <w:rFonts w:ascii="Times New Roman" w:eastAsia="SimSun" w:hAnsi="Times New Roman" w:cs="Times New Roman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qFormat/>
    <w:rsid w:val="00B80E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B80EF2"/>
    <w:rPr>
      <w:rFonts w:ascii="Times New Roman" w:eastAsia="SimSu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qFormat/>
    <w:rsid w:val="00B80E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0EF2"/>
    <w:pPr>
      <w:ind w:left="720"/>
    </w:pPr>
  </w:style>
  <w:style w:type="character" w:customStyle="1" w:styleId="fontstyle01">
    <w:name w:val="fontstyle01"/>
    <w:basedOn w:val="DefaultParagraphFont"/>
    <w:rsid w:val="00DE3AED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4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4A6"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826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6FA"/>
    <w:rPr>
      <w:rFonts w:ascii="Times New Roman" w:eastAsia="SimSu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408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t.kedokteran@its.ac.id" TargetMode="External"/><Relationship Id="rId2" Type="http://schemas.openxmlformats.org/officeDocument/2006/relationships/hyperlink" Target="http://its.ac.id/medtech,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69</Words>
  <Characters>550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Computer</dc:creator>
  <cp:keywords/>
  <dc:description/>
  <cp:lastModifiedBy>Nadya Paramitha Jafari</cp:lastModifiedBy>
  <cp:revision>15</cp:revision>
  <cp:lastPrinted>2022-08-03T03:29:00Z</cp:lastPrinted>
  <dcterms:created xsi:type="dcterms:W3CDTF">2023-02-28T02:39:00Z</dcterms:created>
  <dcterms:modified xsi:type="dcterms:W3CDTF">2026-01-02T09:00:00Z</dcterms:modified>
</cp:coreProperties>
</file>